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710C" w:rsidRDefault="00521D61" w:rsidP="005B2825">
      <w:pPr>
        <w:jc w:val="center"/>
        <w:rPr>
          <w:b/>
          <w:bCs/>
          <w:color w:val="4472C4" w:themeColor="accent5"/>
          <w:sz w:val="44"/>
          <w:szCs w:val="44"/>
          <w:u w:val="single"/>
        </w:rPr>
      </w:pPr>
      <w:r w:rsidRPr="00521D61">
        <w:rPr>
          <w:b/>
          <w:bCs/>
          <w:color w:val="4472C4" w:themeColor="accent5"/>
          <w:sz w:val="44"/>
          <w:szCs w:val="44"/>
          <w:u w:val="single"/>
        </w:rPr>
        <w:t>Floyd-Warshall Algorithm</w:t>
      </w:r>
    </w:p>
    <w:p w:rsidR="00F40C1D" w:rsidRDefault="00F40C1D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="Helvetica" w:hAnsi="Helvetica" w:cs="Helvetica"/>
          <w:color w:val="FF0000"/>
          <w:sz w:val="23"/>
          <w:szCs w:val="23"/>
          <w:shd w:val="clear" w:color="auto" w:fill="FFFFFF"/>
        </w:rPr>
      </w:pPr>
    </w:p>
    <w:p w:rsidR="00626A9E" w:rsidRDefault="00FD29F6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66844</wp:posOffset>
            </wp:positionH>
            <wp:positionV relativeFrom="paragraph">
              <wp:posOffset>694267</wp:posOffset>
            </wp:positionV>
            <wp:extent cx="1955800" cy="2177415"/>
            <wp:effectExtent l="0" t="0" r="6350" b="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2177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6A9E" w:rsidRPr="00626A9E">
        <w:rPr>
          <w:rFonts w:ascii="Helvetica" w:hAnsi="Helvetica" w:cs="Helvetica"/>
          <w:color w:val="FF0000"/>
          <w:sz w:val="23"/>
          <w:szCs w:val="23"/>
          <w:shd w:val="clear" w:color="auto" w:fill="FFFFFF"/>
        </w:rPr>
        <w:t xml:space="preserve">Floyd-Warshall </w:t>
      </w:r>
      <w:r w:rsidR="00626A9E" w:rsidRPr="00626A9E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algorithm is a procedure, which is used to find the shortest (longest) paths among all pairs of nodes in a graph, which does not contain any cycles of negative length. The main advantage of Floyd-Warshall algorithm is its simplicity.</w:t>
      </w:r>
    </w:p>
    <w:p w:rsidR="00FD29F6" w:rsidRDefault="00FD29F6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801409</wp:posOffset>
                </wp:positionH>
                <wp:positionV relativeFrom="paragraph">
                  <wp:posOffset>114300</wp:posOffset>
                </wp:positionV>
                <wp:extent cx="2783840" cy="1769533"/>
                <wp:effectExtent l="0" t="0" r="0" b="21590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83840" cy="1769533"/>
                          <a:chOff x="0" y="0"/>
                          <a:chExt cx="2783840" cy="1769533"/>
                        </a:xfrm>
                      </wpg:grpSpPr>
                      <pic:pic xmlns:pic="http://schemas.openxmlformats.org/drawingml/2006/picture">
                        <pic:nvPicPr>
                          <pic:cNvPr id="36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3840" cy="14643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7" name="Rectangle 37"/>
                        <wps:cNvSpPr/>
                        <wps:spPr>
                          <a:xfrm>
                            <a:off x="372534" y="1456267"/>
                            <a:ext cx="2125133" cy="31326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FD29F6" w:rsidRPr="00FD29F6" w:rsidRDefault="00FD29F6" w:rsidP="00FD29F6">
                              <w:pPr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</w:rPr>
                              </w:pPr>
                              <w:r w:rsidRPr="00FD29F6">
                                <w:rPr>
                                  <w:b/>
                                  <w:bCs/>
                                  <w:color w:val="000000" w:themeColor="text1"/>
                                </w:rPr>
                                <w:t>Graph and matrix of length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8" o:spid="_x0000_s1026" style="position:absolute;left:0;text-align:left;margin-left:220.6pt;margin-top:9pt;width:219.2pt;height:139.35pt;z-index:251662336" coordsize="27838,176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style="position:absolute;width:27838;height:146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Xr8/vDAAAA2wAAAA8AAABkcnMvZG93bnJldi54bWxEj09rwkAUxO8Fv8PyBG91U1v8k7qKFAJe&#10;q168PbKvSWj2vSS7JtFP3y0Uehxm5jfMdj+6WvXU+UrYwMs8AUWci624MHA5Z89rUD4gW6yFycCd&#10;POx3k6ctplYG/qT+FAoVIexTNFCG0KRa+7wkh34uDXH0vqRzGKLsCm07HCLc1XqRJEvtsOK4UGJD&#10;HyXl36ebMxDWbXVti2wlo5PmgNe38+Yhxsym4+EdVKAx/If/2kdr4HUJv1/iD9C7H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Nevz+8MAAADbAAAADwAAAAAAAAAAAAAAAACf&#10;AgAAZHJzL2Rvd25yZXYueG1sUEsFBgAAAAAEAAQA9wAAAI8DAAAAAA==&#10;">
                  <v:imagedata r:id="rId8" o:title=""/>
                  <v:path arrowok="t"/>
                </v:shape>
                <v:rect id="Rectangle 37" o:spid="_x0000_s1028" style="position:absolute;left:3725;top:14562;width:21251;height:313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4hNI8EA&#10;AADbAAAADwAAAGRycy9kb3ducmV2LnhtbESPQYvCMBSE7wv+h/CEva2pu2ClGkWEBcHTVtHro3mm&#10;xeYlNrF2//1mQfA4zMw3zHI92Fb01IXGsYLpJANBXDndsFFwPHx/zEGEiKyxdUwKfinAejV6W2Kh&#10;3YN/qC+jEQnCoUAFdYy+kDJUNVkME+eJk3dxncWYZGek7vCR4LaVn1k2kxYbTgs1etrWVF3Lu1Vg&#10;ZruLP0+xv+2lL0+mvOV5j0q9j4fNAkSkIb7Cz/ZOK/jK4f9L+gFy9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eITSPBAAAA2wAAAA8AAAAAAAAAAAAAAAAAmAIAAGRycy9kb3du&#10;cmV2LnhtbFBLBQYAAAAABAAEAPUAAACGAwAAAAA=&#10;" filled="f" strokecolor="white [3212]" strokeweight="1pt">
                  <v:textbox>
                    <w:txbxContent>
                      <w:p w:rsidR="00FD29F6" w:rsidRPr="00FD29F6" w:rsidRDefault="00FD29F6" w:rsidP="00FD29F6">
                        <w:pPr>
                          <w:jc w:val="center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 w:rsidRPr="00FD29F6">
                          <w:rPr>
                            <w:b/>
                            <w:bCs/>
                            <w:color w:val="000000" w:themeColor="text1"/>
                          </w:rPr>
                          <w:t>Graph and matrix of lengths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:rsidR="00FD29F6" w:rsidRDefault="00FD29F6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noProof/>
        </w:rPr>
      </w:pPr>
    </w:p>
    <w:p w:rsidR="00FD29F6" w:rsidRDefault="00FD29F6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noProof/>
        </w:rPr>
      </w:pPr>
    </w:p>
    <w:p w:rsidR="00FD29F6" w:rsidRDefault="00FD29F6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noProof/>
        </w:rPr>
      </w:pPr>
    </w:p>
    <w:p w:rsidR="00FD29F6" w:rsidRDefault="00FD29F6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noProof/>
        </w:rPr>
      </w:pPr>
    </w:p>
    <w:p w:rsidR="00FD29F6" w:rsidRDefault="00FD29F6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="Helvetica" w:hAnsi="Helvetica" w:cs="Helvetica"/>
          <w:b/>
          <w:bCs/>
          <w:color w:val="000000"/>
          <w:sz w:val="23"/>
          <w:szCs w:val="23"/>
          <w:u w:val="single"/>
          <w:shd w:val="clear" w:color="auto" w:fill="FFFFFF"/>
        </w:rPr>
      </w:pPr>
    </w:p>
    <w:p w:rsidR="00626A9E" w:rsidRDefault="00626A9E" w:rsidP="00E7710C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="Helvetica" w:hAnsi="Helvetica" w:cs="Helvetica"/>
          <w:b/>
          <w:bCs/>
          <w:color w:val="000000"/>
          <w:sz w:val="23"/>
          <w:szCs w:val="23"/>
          <w:u w:val="single"/>
          <w:shd w:val="clear" w:color="auto" w:fill="FFFFFF"/>
        </w:rPr>
      </w:pPr>
      <w:r w:rsidRPr="00626A9E">
        <w:rPr>
          <w:rFonts w:ascii="Helvetica" w:hAnsi="Helvetica" w:cs="Helvetica"/>
          <w:b/>
          <w:bCs/>
          <w:color w:val="000000"/>
          <w:sz w:val="23"/>
          <w:szCs w:val="23"/>
          <w:u w:val="single"/>
          <w:shd w:val="clear" w:color="auto" w:fill="FFFFFF"/>
        </w:rPr>
        <w:t>Description:</w:t>
      </w:r>
    </w:p>
    <w:p w:rsidR="00FC4CD8" w:rsidRPr="00FC4CD8" w:rsidRDefault="00FC4CD8" w:rsidP="00FD29F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  <w:r w:rsidRPr="00FC4CD8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Floyd-Warshall algorithm uses a matrix of lengths D</w:t>
      </w:r>
      <w:proofErr w:type="gramStart"/>
      <w:r w:rsidRPr="00FC4CD8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_{</w:t>
      </w:r>
      <w:proofErr w:type="gramEnd"/>
      <w:r w:rsidRPr="00FC4CD8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0} as its input. If there is an edge between nodes i and j, than the matrix D</w:t>
      </w:r>
      <w:proofErr w:type="gramStart"/>
      <w:r w:rsidRPr="00FC4CD8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_{</w:t>
      </w:r>
      <w:proofErr w:type="gramEnd"/>
      <w:r w:rsidRPr="00FC4CD8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 xml:space="preserve">0} contains its length at the corresponding coordinates. The diagonal of the matrix contains only zeros. If there is no edge between edges </w:t>
      </w:r>
      <w:r w:rsidR="00FD29F6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i and j, than the position (</w:t>
      </w:r>
      <w:proofErr w:type="spellStart"/>
      <w:r w:rsidR="00FD29F6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i</w:t>
      </w:r>
      <w:proofErr w:type="gramStart"/>
      <w:r w:rsidR="00FD29F6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,</w:t>
      </w:r>
      <w:r w:rsidRPr="00FC4CD8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j</w:t>
      </w:r>
      <w:proofErr w:type="spellEnd"/>
      <w:proofErr w:type="gramEnd"/>
      <w:r w:rsidRPr="00FC4CD8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) contains positive infinity. In other words, the matrix represents lengths of all paths between nodes that does not contain any intermediate node.</w:t>
      </w:r>
    </w:p>
    <w:p w:rsidR="00FD29F6" w:rsidRDefault="00FC4CD8" w:rsidP="00F40C1D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  <w:r w:rsidRPr="00FC4CD8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In each iteration of Floyd-Warshall algorithm is this matrix recalculated, so it contains lengths of paths among all pairs of nodes using gradually enlarging set of intermediate nodes. The matrix D</w:t>
      </w:r>
      <w:proofErr w:type="gramStart"/>
      <w:r w:rsidRPr="00FC4CD8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_{</w:t>
      </w:r>
      <w:proofErr w:type="gramEnd"/>
      <w:r w:rsidRPr="00FC4CD8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 xml:space="preserve">1}, which is created by the first iteration of the procedure, contains paths among all nodes using exactly one (predefined) intermediate node. </w:t>
      </w:r>
      <w:r w:rsidR="00FD29F6" w:rsidRPr="00FC4CD8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D {</w:t>
      </w:r>
      <w:r w:rsidRPr="00FC4CD8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2} contains lengths using two predefined intermediate nod</w:t>
      </w:r>
      <w:r w:rsidR="00FD29F6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es. Finally the matrix D</w:t>
      </w:r>
      <w:r w:rsidR="00FD29F6" w:rsidRPr="00FC4CD8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 xml:space="preserve"> {</w:t>
      </w:r>
      <w:r w:rsidRPr="00FC4CD8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n} uses n intermediate nodes.</w:t>
      </w:r>
    </w:p>
    <w:p w:rsidR="00FD29F6" w:rsidRDefault="00FD29F6" w:rsidP="00FD29F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1824940" wp14:editId="6E40F423">
            <wp:simplePos x="0" y="0"/>
            <wp:positionH relativeFrom="column">
              <wp:posOffset>-372533</wp:posOffset>
            </wp:positionH>
            <wp:positionV relativeFrom="paragraph">
              <wp:posOffset>335492</wp:posOffset>
            </wp:positionV>
            <wp:extent cx="6688450" cy="5588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8450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4CD8" w:rsidRPr="00FC4CD8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This transformation can be described using the following recurrent formula:</w:t>
      </w:r>
    </w:p>
    <w:p w:rsidR="00F40C1D" w:rsidRDefault="00F40C1D" w:rsidP="00FD29F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  <w:r w:rsidRPr="00F40C1D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Because this transformation never rewrites elements, which are to be used to calculate the new matrix, we can use the same matrix for both D</w:t>
      </w:r>
      <w:proofErr w:type="gramStart"/>
      <w:r w:rsidRPr="00F40C1D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^{</w:t>
      </w:r>
      <w:proofErr w:type="gramEnd"/>
      <w:r w:rsidRPr="00F40C1D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i} and D^{i+1}.</w:t>
      </w:r>
    </w:p>
    <w:p w:rsidR="00F40C1D" w:rsidRDefault="00F40C1D" w:rsidP="00F40C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40C1D" w:rsidRDefault="00F40C1D" w:rsidP="002E2859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  <w:r w:rsidRPr="00F40C1D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 xml:space="preserve">The </w:t>
      </w:r>
      <w:r w:rsidRPr="00F40C1D">
        <w:rPr>
          <w:rFonts w:ascii="Helvetica" w:hAnsi="Helvetica" w:cs="Helvetica"/>
          <w:color w:val="4472C4" w:themeColor="accent5"/>
          <w:sz w:val="23"/>
          <w:szCs w:val="23"/>
          <w:u w:val="single"/>
          <w:shd w:val="clear" w:color="auto" w:fill="FFFFFF"/>
        </w:rPr>
        <w:t>Floyd-Warshall algorithm</w:t>
      </w:r>
      <w:r w:rsidRPr="00F40C1D">
        <w:rPr>
          <w:rFonts w:ascii="Helvetica" w:hAnsi="Helvetica" w:cs="Helvetica"/>
          <w:color w:val="4472C4" w:themeColor="accent5"/>
          <w:sz w:val="23"/>
          <w:szCs w:val="23"/>
          <w:shd w:val="clear" w:color="auto" w:fill="FFFFFF"/>
        </w:rPr>
        <w:t xml:space="preserve"> </w:t>
      </w:r>
      <w:r w:rsidRPr="00F40C1D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is a shortest path algorithm for </w:t>
      </w:r>
      <w:hyperlink r:id="rId10" w:tgtFrame="_blank" w:history="1">
        <w:r w:rsidRPr="00F40C1D">
          <w:rPr>
            <w:color w:val="000000"/>
          </w:rPr>
          <w:t>graphs</w:t>
        </w:r>
      </w:hyperlink>
      <w:r w:rsidRPr="00F40C1D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. Like the </w:t>
      </w:r>
      <w:hyperlink r:id="rId11" w:tgtFrame="_blank" w:tooltip="Bellman-Ford algorithm" w:history="1">
        <w:r w:rsidRPr="00F40C1D">
          <w:rPr>
            <w:color w:val="4472C4" w:themeColor="accent5"/>
            <w:u w:val="single"/>
          </w:rPr>
          <w:t>Bellman-Ford algorithm</w:t>
        </w:r>
      </w:hyperlink>
      <w:r w:rsidRPr="00F40C1D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 or the </w:t>
      </w:r>
      <w:hyperlink r:id="rId12" w:tgtFrame="_blank" w:tooltip="Dijkstra's algorithm" w:history="1">
        <w:r w:rsidRPr="00F40C1D">
          <w:rPr>
            <w:color w:val="000000"/>
          </w:rPr>
          <w:t>Dijkstra's algorithm</w:t>
        </w:r>
      </w:hyperlink>
      <w:r w:rsidRPr="00F40C1D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 xml:space="preserve">, it computes the shortest path in a graph. However, Bellman-Ford and Dijkstra are both single-source, shortest-path algorithms. This means they only compute the shortest path from a single source. </w:t>
      </w:r>
      <w:r w:rsidRPr="00F40C1D">
        <w:rPr>
          <w:rFonts w:ascii="Helvetica" w:hAnsi="Helvetica" w:cs="Helvetica"/>
          <w:color w:val="4472C4" w:themeColor="accent5"/>
          <w:sz w:val="23"/>
          <w:szCs w:val="23"/>
          <w:shd w:val="clear" w:color="auto" w:fill="FFFFFF"/>
        </w:rPr>
        <w:t>Floyd-Warshall</w:t>
      </w:r>
      <w:r w:rsidRPr="00F40C1D"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, on the other hand, computes the shortest distances between every pair of vertices in the input graph.</w:t>
      </w:r>
    </w:p>
    <w:p w:rsidR="006E38F7" w:rsidRDefault="006E38F7" w:rsidP="00FD29F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="Helvetica" w:hAnsi="Helvetica" w:cs="Helvetica"/>
          <w:color w:val="161616"/>
          <w:sz w:val="23"/>
          <w:szCs w:val="23"/>
          <w:shd w:val="clear" w:color="auto" w:fill="FFFFFF"/>
        </w:rPr>
      </w:pPr>
      <w:r w:rsidRPr="006E38F7">
        <w:rPr>
          <w:rFonts w:ascii="Helvetica" w:hAnsi="Helvetica" w:cs="Helvetica"/>
          <w:b/>
          <w:bCs/>
          <w:color w:val="161616"/>
          <w:sz w:val="23"/>
          <w:szCs w:val="23"/>
          <w:u w:val="single"/>
          <w:shd w:val="clear" w:color="auto" w:fill="FFFFFF"/>
        </w:rPr>
        <w:t>F</w:t>
      </w:r>
      <w:r w:rsidRPr="006E38F7">
        <w:rPr>
          <w:rFonts w:ascii="Helvetica" w:hAnsi="Helvetica" w:cs="Helvetica"/>
          <w:b/>
          <w:bCs/>
          <w:color w:val="161616"/>
          <w:sz w:val="23"/>
          <w:szCs w:val="23"/>
          <w:u w:val="single"/>
          <w:shd w:val="clear" w:color="auto" w:fill="FFFFFF"/>
        </w:rPr>
        <w:t>unction</w:t>
      </w:r>
      <w:r w:rsidRPr="006E38F7">
        <w:rPr>
          <w:rFonts w:ascii="Helvetica" w:hAnsi="Helvetica" w:cs="Helvetica"/>
          <w:b/>
          <w:bCs/>
          <w:color w:val="161616"/>
          <w:sz w:val="23"/>
          <w:szCs w:val="23"/>
          <w:shd w:val="clear" w:color="auto" w:fill="FFFFFF"/>
        </w:rPr>
        <w:t>:</w:t>
      </w:r>
      <w:r>
        <w:rPr>
          <w:rFonts w:ascii="Helvetica" w:hAnsi="Helvetica" w:cs="Helvetica"/>
          <w:color w:val="161616"/>
          <w:sz w:val="23"/>
          <w:szCs w:val="23"/>
          <w:shd w:val="clear" w:color="auto" w:fill="FFFFFF"/>
        </w:rPr>
        <w:t xml:space="preserve"> </w:t>
      </w:r>
    </w:p>
    <w:p w:rsidR="006E38F7" w:rsidRDefault="00E330B5" w:rsidP="006E38F7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color w:val="161616"/>
          <w:sz w:val="23"/>
          <w:szCs w:val="23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1921510</wp:posOffset>
            </wp:positionH>
            <wp:positionV relativeFrom="paragraph">
              <wp:posOffset>226907</wp:posOffset>
            </wp:positionV>
            <wp:extent cx="1769110" cy="427355"/>
            <wp:effectExtent l="0" t="0" r="2540" b="0"/>
            <wp:wrapSquare wrapText="bothSides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9110" cy="427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38F7">
        <w:rPr>
          <w:rFonts w:ascii="Helvetica" w:hAnsi="Helvetica" w:cs="Helvetica"/>
          <w:color w:val="161616"/>
          <w:sz w:val="23"/>
          <w:szCs w:val="23"/>
        </w:rPr>
        <w:t>At the heart of Floyd-Warshall is this function:</w:t>
      </w:r>
    </w:p>
    <w:p w:rsidR="006E38F7" w:rsidRDefault="006E38F7" w:rsidP="00FD29F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</w:p>
    <w:p w:rsidR="006E38F7" w:rsidRDefault="006E38F7" w:rsidP="006E38F7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color w:val="161616"/>
          <w:sz w:val="23"/>
          <w:szCs w:val="23"/>
        </w:rPr>
      </w:pPr>
      <w:r>
        <w:rPr>
          <w:rFonts w:ascii="Helvetica" w:hAnsi="Helvetica" w:cs="Helvetica"/>
          <w:color w:val="161616"/>
          <w:sz w:val="23"/>
          <w:szCs w:val="23"/>
        </w:rPr>
        <w:t>This function returns the shortest path from </w:t>
      </w:r>
      <w:r>
        <w:rPr>
          <w:rFonts w:ascii="Helvetica" w:hAnsi="Helvetica" w:cs="Helvetica"/>
          <w:color w:val="161616"/>
          <w:sz w:val="23"/>
          <w:szCs w:val="23"/>
        </w:rPr>
        <w:t>A</w:t>
      </w:r>
      <w:r>
        <w:rPr>
          <w:rFonts w:ascii="Helvetica" w:hAnsi="Helvetica" w:cs="Helvetica"/>
          <w:color w:val="161616"/>
          <w:sz w:val="23"/>
          <w:szCs w:val="23"/>
        </w:rPr>
        <w:t> to </w:t>
      </w:r>
      <w:r>
        <w:rPr>
          <w:rFonts w:ascii="Helvetica" w:hAnsi="Helvetica" w:cs="Helvetica"/>
          <w:color w:val="161616"/>
          <w:sz w:val="23"/>
          <w:szCs w:val="23"/>
        </w:rPr>
        <w:t>C</w:t>
      </w:r>
      <w:r>
        <w:rPr>
          <w:rFonts w:ascii="Helvetica" w:hAnsi="Helvetica" w:cs="Helvetica"/>
          <w:color w:val="161616"/>
          <w:sz w:val="23"/>
          <w:szCs w:val="23"/>
        </w:rPr>
        <w:t> using the vertices from 1 to</w:t>
      </w:r>
      <w:r>
        <w:rPr>
          <w:rFonts w:ascii="Helvetica" w:hAnsi="Helvetica" w:cs="Helvetica"/>
          <w:color w:val="161616"/>
          <w:sz w:val="23"/>
          <w:szCs w:val="23"/>
        </w:rPr>
        <w:t xml:space="preserve"> K</w:t>
      </w:r>
      <w:r w:rsidR="00E330B5">
        <w:rPr>
          <w:rFonts w:ascii="Helvetica" w:hAnsi="Helvetica" w:cs="Helvetica"/>
          <w:color w:val="161616"/>
          <w:sz w:val="23"/>
          <w:szCs w:val="23"/>
        </w:rPr>
        <w:t> in</w:t>
      </w:r>
      <w:r>
        <w:rPr>
          <w:rFonts w:ascii="Helvetica" w:hAnsi="Helvetica" w:cs="Helvetica"/>
          <w:color w:val="161616"/>
          <w:sz w:val="23"/>
          <w:szCs w:val="23"/>
        </w:rPr>
        <w:t xml:space="preserve"> the graph. The vertices are individually numbered</w:t>
      </w:r>
      <w:r>
        <w:rPr>
          <w:rFonts w:ascii="Helvetica" w:hAnsi="Helvetica" w:cs="Helvetica"/>
          <w:color w:val="161616"/>
          <w:sz w:val="23"/>
          <w:szCs w:val="23"/>
        </w:rPr>
        <w:t xml:space="preserve"> 1</w:t>
      </w:r>
      <w:r w:rsidR="00E330B5">
        <w:rPr>
          <w:rFonts w:ascii="Helvetica" w:hAnsi="Helvetica" w:cs="Helvetica"/>
          <w:color w:val="161616"/>
          <w:sz w:val="23"/>
          <w:szCs w:val="23"/>
        </w:rPr>
        <w:t>, 2,...k</w:t>
      </w:r>
    </w:p>
    <w:p w:rsidR="006E38F7" w:rsidRDefault="00E330B5" w:rsidP="006E38F7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color w:val="161616"/>
          <w:sz w:val="23"/>
          <w:szCs w:val="23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1633643</wp:posOffset>
            </wp:positionH>
            <wp:positionV relativeFrom="paragraph">
              <wp:posOffset>422698</wp:posOffset>
            </wp:positionV>
            <wp:extent cx="3030855" cy="442595"/>
            <wp:effectExtent l="0" t="0" r="0" b="0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0855" cy="442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38F7">
        <w:rPr>
          <w:rFonts w:ascii="Helvetica" w:hAnsi="Helvetica" w:cs="Helvetica"/>
          <w:color w:val="161616"/>
          <w:sz w:val="23"/>
          <w:szCs w:val="23"/>
        </w:rPr>
        <w:t>There is a base case and a </w:t>
      </w:r>
      <w:hyperlink r:id="rId15" w:tgtFrame="_blank" w:history="1">
        <w:r w:rsidR="006E38F7">
          <w:rPr>
            <w:rStyle w:val="Hyperlink"/>
            <w:rFonts w:ascii="Helvetica" w:hAnsi="Helvetica" w:cs="Helvetica"/>
            <w:color w:val="0277BD"/>
            <w:sz w:val="23"/>
            <w:szCs w:val="23"/>
            <w:u w:val="none"/>
          </w:rPr>
          <w:t>recursive</w:t>
        </w:r>
      </w:hyperlink>
      <w:r w:rsidR="006E38F7">
        <w:rPr>
          <w:rFonts w:ascii="Helvetica" w:hAnsi="Helvetica" w:cs="Helvetica"/>
          <w:color w:val="161616"/>
          <w:sz w:val="23"/>
          <w:szCs w:val="23"/>
        </w:rPr>
        <w:t> case. The base case is that the shortest path is simply the weight of the edge connecting</w:t>
      </w:r>
      <w:r w:rsidR="006E38F7">
        <w:rPr>
          <w:rFonts w:ascii="Helvetica" w:hAnsi="Helvetica" w:cs="Helvetica"/>
          <w:color w:val="161616"/>
          <w:sz w:val="23"/>
          <w:szCs w:val="23"/>
        </w:rPr>
        <w:t xml:space="preserve"> A</w:t>
      </w:r>
      <w:r w:rsidR="006E38F7">
        <w:rPr>
          <w:rFonts w:ascii="Helvetica" w:hAnsi="Helvetica" w:cs="Helvetica"/>
          <w:color w:val="161616"/>
          <w:sz w:val="23"/>
          <w:szCs w:val="23"/>
        </w:rPr>
        <w:t> and </w:t>
      </w:r>
      <w:r w:rsidR="006E38F7">
        <w:rPr>
          <w:rFonts w:ascii="Helvetica" w:hAnsi="Helvetica" w:cs="Helvetica"/>
          <w:color w:val="161616"/>
          <w:sz w:val="23"/>
          <w:szCs w:val="23"/>
        </w:rPr>
        <w:t>C</w:t>
      </w:r>
    </w:p>
    <w:p w:rsidR="00E330B5" w:rsidRDefault="00E330B5" w:rsidP="00FD29F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</w:p>
    <w:p w:rsidR="00E330B5" w:rsidRDefault="00E330B5" w:rsidP="002E2859">
      <w:pPr>
        <w:pStyle w:val="NormalWeb"/>
        <w:shd w:val="clear" w:color="auto" w:fill="FFFFFF"/>
        <w:spacing w:before="0" w:beforeAutospacing="0" w:after="300" w:afterAutospacing="0" w:line="360" w:lineRule="auto"/>
        <w:rPr>
          <w:rFonts w:ascii="Helvetica" w:hAnsi="Helvetica" w:cs="Helvetica"/>
          <w:color w:val="161616"/>
          <w:sz w:val="23"/>
          <w:szCs w:val="23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143933</wp:posOffset>
            </wp:positionH>
            <wp:positionV relativeFrom="paragraph">
              <wp:posOffset>1123950</wp:posOffset>
            </wp:positionV>
            <wp:extent cx="6502400" cy="283845"/>
            <wp:effectExtent l="0" t="0" r="0" b="1905"/>
            <wp:wrapSquare wrapText="bothSides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2400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30B5">
        <w:rPr>
          <w:rFonts w:ascii="Helvetica" w:hAnsi="Helvetica" w:cs="Helvetica"/>
          <w:color w:val="161616"/>
          <w:sz w:val="23"/>
          <w:szCs w:val="23"/>
        </w:rPr>
        <w:t>The recursive case will take advantage of the </w:t>
      </w:r>
      <w:hyperlink r:id="rId17" w:tgtFrame="_blank" w:tooltip="dynamic programming" w:history="1">
        <w:r w:rsidRPr="00E330B5">
          <w:rPr>
            <w:color w:val="4472C4" w:themeColor="accent5"/>
          </w:rPr>
          <w:t>dynamic programming</w:t>
        </w:r>
      </w:hyperlink>
      <w:r w:rsidRPr="00E330B5">
        <w:rPr>
          <w:rFonts w:ascii="Helvetica" w:hAnsi="Helvetica" w:cs="Helvetica"/>
          <w:color w:val="161616"/>
          <w:sz w:val="23"/>
          <w:szCs w:val="23"/>
        </w:rPr>
        <w:t> nature of this problem. There are two possible answers for this function. Either the shortest path between and</w:t>
      </w:r>
      <w:proofErr w:type="gramStart"/>
      <w:r w:rsidRPr="00E330B5">
        <w:rPr>
          <w:rFonts w:ascii="Helvetica" w:hAnsi="Helvetica" w:cs="Helvetica"/>
          <w:color w:val="161616"/>
          <w:sz w:val="23"/>
          <w:szCs w:val="23"/>
        </w:rPr>
        <w:t>  is</w:t>
      </w:r>
      <w:proofErr w:type="gramEnd"/>
      <w:r w:rsidRPr="00E330B5">
        <w:rPr>
          <w:rFonts w:ascii="Helvetica" w:hAnsi="Helvetica" w:cs="Helvetica"/>
          <w:color w:val="161616"/>
          <w:sz w:val="23"/>
          <w:szCs w:val="23"/>
        </w:rPr>
        <w:t xml:space="preserve"> the shortest known path, or it is the shortest known path from  to some vertex (let's call it ) plus the shortest known path from  </w:t>
      </w:r>
      <w:r>
        <w:rPr>
          <w:rFonts w:ascii="Helvetica" w:hAnsi="Helvetica" w:cs="Helvetica"/>
          <w:color w:val="161616"/>
          <w:sz w:val="23"/>
          <w:szCs w:val="23"/>
        </w:rPr>
        <w:t xml:space="preserve">Z </w:t>
      </w:r>
      <w:r w:rsidRPr="00E330B5">
        <w:rPr>
          <w:rFonts w:ascii="Helvetica" w:hAnsi="Helvetica" w:cs="Helvetica"/>
          <w:color w:val="161616"/>
          <w:sz w:val="23"/>
          <w:szCs w:val="23"/>
        </w:rPr>
        <w:t>to </w:t>
      </w:r>
      <w:r>
        <w:rPr>
          <w:rFonts w:ascii="Helvetica" w:hAnsi="Helvetica" w:cs="Helvetica"/>
          <w:color w:val="161616"/>
          <w:sz w:val="23"/>
          <w:szCs w:val="23"/>
        </w:rPr>
        <w:t>J.</w:t>
      </w:r>
    </w:p>
    <w:p w:rsidR="002E2859" w:rsidRDefault="002E2859" w:rsidP="002E2859">
      <w:pPr>
        <w:pStyle w:val="NormalWeb"/>
        <w:shd w:val="clear" w:color="auto" w:fill="FFFFFF"/>
        <w:spacing w:before="0" w:beforeAutospacing="0" w:after="300" w:afterAutospacing="0" w:line="360" w:lineRule="auto"/>
        <w:rPr>
          <w:rFonts w:ascii="Helvetica" w:hAnsi="Helvetica" w:cs="Helvetica"/>
          <w:color w:val="161616"/>
          <w:sz w:val="23"/>
          <w:szCs w:val="23"/>
        </w:rPr>
      </w:pPr>
    </w:p>
    <w:p w:rsidR="00E330B5" w:rsidRDefault="00E330B5" w:rsidP="00E330B5">
      <w:pPr>
        <w:pStyle w:val="NormalWeb"/>
        <w:shd w:val="clear" w:color="auto" w:fill="FFFFFF"/>
        <w:spacing w:before="0" w:beforeAutospacing="0" w:after="300" w:afterAutospacing="0" w:line="360" w:lineRule="auto"/>
        <w:rPr>
          <w:rFonts w:ascii="Helvetica" w:hAnsi="Helvetica" w:cs="Helvetica"/>
          <w:color w:val="161616"/>
          <w:sz w:val="23"/>
          <w:szCs w:val="23"/>
          <w:shd w:val="clear" w:color="auto" w:fill="FFFFFF"/>
        </w:rPr>
      </w:pPr>
      <w:r>
        <w:rPr>
          <w:rFonts w:ascii="Helvetica" w:hAnsi="Helvetica" w:cs="Helvetica"/>
          <w:color w:val="161616"/>
          <w:sz w:val="23"/>
          <w:szCs w:val="23"/>
          <w:shd w:val="clear" w:color="auto" w:fill="FFFFFF"/>
        </w:rPr>
        <w:t>Basically, what this function setup is asking this: "Is the vertex </w:t>
      </w:r>
      <w:r w:rsidR="002E2859">
        <w:rPr>
          <w:rFonts w:ascii="Helvetica" w:hAnsi="Helvetica" w:cs="Helvetica"/>
          <w:color w:val="161616"/>
          <w:sz w:val="23"/>
          <w:szCs w:val="23"/>
          <w:shd w:val="clear" w:color="auto" w:fill="FFFFFF"/>
        </w:rPr>
        <w:t>K</w:t>
      </w:r>
      <w:r>
        <w:rPr>
          <w:rFonts w:ascii="Helvetica" w:hAnsi="Helvetica" w:cs="Helvetica"/>
          <w:color w:val="161616"/>
          <w:sz w:val="23"/>
          <w:szCs w:val="23"/>
          <w:shd w:val="clear" w:color="auto" w:fill="FFFFFF"/>
        </w:rPr>
        <w:t> an intermediate of our shortest path (any vertex in the path besides the first or the last)?"</w:t>
      </w:r>
    </w:p>
    <w:p w:rsidR="002E2859" w:rsidRDefault="002E2859" w:rsidP="002E2859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color w:val="161616"/>
          <w:sz w:val="23"/>
          <w:szCs w:val="23"/>
        </w:rPr>
      </w:pPr>
      <w:r>
        <w:rPr>
          <w:rFonts w:ascii="Helvetica" w:hAnsi="Helvetica" w:cs="Helvetica"/>
          <w:color w:val="161616"/>
          <w:sz w:val="23"/>
          <w:szCs w:val="23"/>
        </w:rPr>
        <w:t>If</w:t>
      </w:r>
      <w:proofErr w:type="gramStart"/>
      <w:r>
        <w:rPr>
          <w:rFonts w:ascii="Helvetica" w:hAnsi="Helvetica" w:cs="Helvetica"/>
          <w:color w:val="161616"/>
          <w:sz w:val="23"/>
          <w:szCs w:val="23"/>
        </w:rPr>
        <w:t>  is</w:t>
      </w:r>
      <w:proofErr w:type="gramEnd"/>
      <w:r>
        <w:rPr>
          <w:rFonts w:ascii="Helvetica" w:hAnsi="Helvetica" w:cs="Helvetica"/>
          <w:color w:val="161616"/>
          <w:sz w:val="23"/>
          <w:szCs w:val="23"/>
        </w:rPr>
        <w:t xml:space="preserve"> not an intermediate vertex, then the shortest path from  to  using the vertices in  is also the shortest path using the vertices in </w:t>
      </w:r>
    </w:p>
    <w:p w:rsidR="002E2859" w:rsidRDefault="002E2859" w:rsidP="00521D61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color w:val="161616"/>
          <w:sz w:val="23"/>
          <w:szCs w:val="23"/>
        </w:rPr>
      </w:pPr>
      <w:r>
        <w:rPr>
          <w:rFonts w:ascii="Helvetica" w:hAnsi="Helvetica" w:cs="Helvetica"/>
          <w:color w:val="161616"/>
          <w:sz w:val="23"/>
          <w:szCs w:val="23"/>
        </w:rPr>
        <w:t>If </w:t>
      </w:r>
      <w:r>
        <w:rPr>
          <w:rFonts w:ascii="Helvetica" w:hAnsi="Helvetica" w:cs="Helvetica"/>
          <w:color w:val="161616"/>
          <w:sz w:val="23"/>
          <w:szCs w:val="23"/>
        </w:rPr>
        <w:t>K</w:t>
      </w:r>
      <w:r>
        <w:rPr>
          <w:rFonts w:ascii="Helvetica" w:hAnsi="Helvetica" w:cs="Helvetica"/>
          <w:color w:val="161616"/>
          <w:sz w:val="23"/>
          <w:szCs w:val="23"/>
        </w:rPr>
        <w:t> is an intermediate vertex, then the path can be broken down into two paths, each of which uses the vertices in {1,2,…,k-1}  </w:t>
      </w:r>
      <w:r>
        <w:rPr>
          <w:rFonts w:ascii="Helvetica" w:hAnsi="Helvetica" w:cs="Helvetica"/>
          <w:color w:val="161616"/>
          <w:sz w:val="23"/>
          <w:szCs w:val="23"/>
        </w:rPr>
        <w:t xml:space="preserve">i </w:t>
      </w:r>
      <w:r>
        <w:rPr>
          <w:rFonts w:ascii="Helvetica" w:hAnsi="Helvetica" w:cs="Helvetica"/>
          <w:color w:val="161616"/>
          <w:sz w:val="23"/>
          <w:szCs w:val="23"/>
        </w:rPr>
        <w:t>to</w:t>
      </w:r>
      <w:r>
        <w:rPr>
          <w:rFonts w:ascii="Helvetica" w:hAnsi="Helvetica" w:cs="Helvetica"/>
          <w:color w:val="161616"/>
          <w:sz w:val="23"/>
          <w:szCs w:val="23"/>
        </w:rPr>
        <w:t xml:space="preserve"> j</w:t>
      </w:r>
      <w:r>
        <w:rPr>
          <w:rFonts w:ascii="Helvetica" w:hAnsi="Helvetica" w:cs="Helvetica"/>
          <w:color w:val="161616"/>
          <w:sz w:val="23"/>
          <w:szCs w:val="23"/>
        </w:rPr>
        <w:t xml:space="preserve"> mak</w:t>
      </w:r>
      <w:r w:rsidR="00521D61">
        <w:rPr>
          <w:rFonts w:ascii="Helvetica" w:hAnsi="Helvetica" w:cs="Helvetica"/>
          <w:color w:val="161616"/>
          <w:sz w:val="23"/>
          <w:szCs w:val="23"/>
        </w:rPr>
        <w:t xml:space="preserve">e a path that uses all vertices </w:t>
      </w:r>
      <w:r>
        <w:rPr>
          <w:rFonts w:ascii="Helvetica" w:hAnsi="Helvetica" w:cs="Helvetica"/>
          <w:color w:val="161616"/>
          <w:sz w:val="23"/>
          <w:szCs w:val="23"/>
        </w:rPr>
        <w:t>in</w:t>
      </w:r>
      <w:r w:rsidR="00521D61">
        <w:rPr>
          <w:rFonts w:ascii="Helvetica" w:hAnsi="Helvetica" w:cs="Helvetica"/>
          <w:color w:val="161616"/>
          <w:sz w:val="23"/>
          <w:szCs w:val="23"/>
        </w:rPr>
        <w:t xml:space="preserve"> </w:t>
      </w:r>
      <w:r>
        <w:rPr>
          <w:rFonts w:ascii="Helvetica" w:hAnsi="Helvetica" w:cs="Helvetica"/>
          <w:color w:val="161616"/>
          <w:sz w:val="23"/>
          <w:szCs w:val="23"/>
        </w:rPr>
        <w:t> </w:t>
      </w:r>
      <w:r>
        <w:rPr>
          <w:rFonts w:ascii="Helvetica" w:hAnsi="Helvetica" w:cs="Helvetica"/>
          <w:color w:val="161616"/>
          <w:sz w:val="23"/>
          <w:szCs w:val="23"/>
        </w:rPr>
        <w:t>{1,2,…,k}</w:t>
      </w:r>
      <w:r>
        <w:rPr>
          <w:rFonts w:ascii="Helvetica" w:hAnsi="Helvetica" w:cs="Helvetica"/>
          <w:color w:val="161616"/>
          <w:sz w:val="23"/>
          <w:szCs w:val="23"/>
        </w:rPr>
        <w:t> </w:t>
      </w:r>
      <w:r w:rsidR="00521D61">
        <w:rPr>
          <w:rFonts w:ascii="Helvetica" w:hAnsi="Helvetica" w:cs="Helvetica"/>
          <w:color w:val="161616"/>
          <w:sz w:val="23"/>
          <w:szCs w:val="23"/>
        </w:rPr>
        <w:t xml:space="preserve"> </w:t>
      </w:r>
      <w:r>
        <w:rPr>
          <w:rFonts w:ascii="Helvetica" w:hAnsi="Helvetica" w:cs="Helvetica"/>
          <w:color w:val="161616"/>
          <w:sz w:val="23"/>
          <w:szCs w:val="23"/>
        </w:rPr>
        <w:t>That is because the vertex</w:t>
      </w:r>
      <w:r w:rsidR="00521D61">
        <w:rPr>
          <w:rFonts w:ascii="Helvetica" w:hAnsi="Helvetica" w:cs="Helvetica"/>
          <w:color w:val="161616"/>
          <w:sz w:val="23"/>
          <w:szCs w:val="23"/>
        </w:rPr>
        <w:t xml:space="preserve"> K</w:t>
      </w:r>
      <w:r>
        <w:rPr>
          <w:rFonts w:ascii="Helvetica" w:hAnsi="Helvetica" w:cs="Helvetica"/>
          <w:color w:val="161616"/>
          <w:sz w:val="23"/>
          <w:szCs w:val="23"/>
        </w:rPr>
        <w:t>  is the middle point. This is illustrated in the image below.</w:t>
      </w:r>
    </w:p>
    <w:p w:rsidR="002E2859" w:rsidRDefault="002E2859" w:rsidP="00E330B5">
      <w:pPr>
        <w:pStyle w:val="NormalWeb"/>
        <w:shd w:val="clear" w:color="auto" w:fill="FFFFFF"/>
        <w:spacing w:before="0" w:beforeAutospacing="0" w:after="300" w:afterAutospacing="0" w:line="360" w:lineRule="auto"/>
        <w:rPr>
          <w:rFonts w:ascii="Helvetica" w:hAnsi="Helvetica" w:cs="Helvetica"/>
          <w:color w:val="161616"/>
          <w:sz w:val="23"/>
          <w:szCs w:val="23"/>
          <w:shd w:val="clear" w:color="auto" w:fill="FFFFFF"/>
        </w:rPr>
      </w:pPr>
    </w:p>
    <w:p w:rsidR="00841D7D" w:rsidRDefault="00841D7D" w:rsidP="00E330B5">
      <w:pPr>
        <w:pStyle w:val="NormalWeb"/>
        <w:shd w:val="clear" w:color="auto" w:fill="FFFFFF"/>
        <w:spacing w:before="0" w:beforeAutospacing="0" w:after="300" w:afterAutospacing="0" w:line="360" w:lineRule="auto"/>
        <w:rPr>
          <w:rFonts w:ascii="Helvetica" w:hAnsi="Helvetica" w:cs="Helvetica"/>
          <w:b/>
          <w:bCs/>
          <w:color w:val="161616"/>
          <w:sz w:val="23"/>
          <w:szCs w:val="23"/>
          <w:u w:val="single"/>
          <w:shd w:val="clear" w:color="auto" w:fill="FFFFFF"/>
        </w:rPr>
      </w:pPr>
    </w:p>
    <w:p w:rsidR="002E2859" w:rsidRDefault="00521D61" w:rsidP="00E330B5">
      <w:pPr>
        <w:pStyle w:val="NormalWeb"/>
        <w:shd w:val="clear" w:color="auto" w:fill="FFFFFF"/>
        <w:spacing w:before="0" w:beforeAutospacing="0" w:after="300" w:afterAutospacing="0" w:line="360" w:lineRule="auto"/>
        <w:rPr>
          <w:rFonts w:ascii="Helvetica" w:hAnsi="Helvetica" w:cs="Helvetica"/>
          <w:b/>
          <w:bCs/>
          <w:color w:val="161616"/>
          <w:sz w:val="23"/>
          <w:szCs w:val="23"/>
          <w:u w:val="single"/>
          <w:shd w:val="clear" w:color="auto" w:fill="FFFFFF"/>
        </w:rPr>
      </w:pPr>
      <w:r w:rsidRPr="00521D61">
        <w:rPr>
          <w:rFonts w:ascii="Helvetica" w:hAnsi="Helvetica" w:cs="Helvetica"/>
          <w:b/>
          <w:bCs/>
          <w:color w:val="161616"/>
          <w:sz w:val="23"/>
          <w:szCs w:val="23"/>
          <w:u w:val="single"/>
          <w:shd w:val="clear" w:color="auto" w:fill="FFFFFF"/>
        </w:rPr>
        <w:t>Graph and distance Matrix:</w:t>
      </w:r>
    </w:p>
    <w:p w:rsidR="00521D61" w:rsidRPr="00521D61" w:rsidRDefault="00521D61" w:rsidP="00E330B5">
      <w:pPr>
        <w:pStyle w:val="NormalWeb"/>
        <w:shd w:val="clear" w:color="auto" w:fill="FFFFFF"/>
        <w:spacing w:before="0" w:beforeAutospacing="0" w:after="300" w:afterAutospacing="0" w:line="360" w:lineRule="auto"/>
        <w:rPr>
          <w:rFonts w:ascii="Helvetica" w:hAnsi="Helvetica" w:cs="Helvetica"/>
          <w:b/>
          <w:bCs/>
          <w:color w:val="161616"/>
          <w:sz w:val="23"/>
          <w:szCs w:val="23"/>
          <w:u w:val="single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67A73B8E" wp14:editId="15A4A9D4">
            <wp:simplePos x="0" y="0"/>
            <wp:positionH relativeFrom="column">
              <wp:posOffset>549910</wp:posOffset>
            </wp:positionH>
            <wp:positionV relativeFrom="paragraph">
              <wp:posOffset>168064</wp:posOffset>
            </wp:positionV>
            <wp:extent cx="4207510" cy="2336800"/>
            <wp:effectExtent l="0" t="0" r="2540" b="6350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7510" cy="233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21D61" w:rsidRDefault="00521D61" w:rsidP="00521D61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b/>
          <w:bCs/>
          <w:color w:val="161616"/>
          <w:sz w:val="23"/>
          <w:szCs w:val="23"/>
          <w:u w:val="single"/>
        </w:rPr>
      </w:pPr>
    </w:p>
    <w:p w:rsidR="00521D61" w:rsidRDefault="00521D61" w:rsidP="00521D61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b/>
          <w:bCs/>
          <w:color w:val="161616"/>
          <w:sz w:val="23"/>
          <w:szCs w:val="23"/>
          <w:u w:val="single"/>
        </w:rPr>
      </w:pPr>
    </w:p>
    <w:p w:rsidR="00521D61" w:rsidRDefault="00521D61" w:rsidP="00521D61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b/>
          <w:bCs/>
          <w:color w:val="161616"/>
          <w:sz w:val="23"/>
          <w:szCs w:val="23"/>
          <w:u w:val="single"/>
        </w:rPr>
      </w:pPr>
    </w:p>
    <w:p w:rsidR="00521D61" w:rsidRDefault="00521D61" w:rsidP="00521D61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b/>
          <w:bCs/>
          <w:color w:val="161616"/>
          <w:sz w:val="23"/>
          <w:szCs w:val="23"/>
          <w:u w:val="single"/>
        </w:rPr>
      </w:pPr>
    </w:p>
    <w:p w:rsidR="00521D61" w:rsidRDefault="00521D61" w:rsidP="00521D61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b/>
          <w:bCs/>
          <w:color w:val="161616"/>
          <w:sz w:val="23"/>
          <w:szCs w:val="23"/>
          <w:u w:val="single"/>
        </w:rPr>
      </w:pPr>
    </w:p>
    <w:p w:rsidR="00521D61" w:rsidRDefault="00521D61" w:rsidP="00521D61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b/>
          <w:bCs/>
          <w:color w:val="161616"/>
          <w:sz w:val="23"/>
          <w:szCs w:val="23"/>
          <w:u w:val="single"/>
        </w:rPr>
      </w:pPr>
    </w:p>
    <w:p w:rsidR="00521D61" w:rsidRDefault="00521D61" w:rsidP="00521D61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b/>
          <w:bCs/>
          <w:color w:val="161616"/>
          <w:sz w:val="23"/>
          <w:szCs w:val="23"/>
          <w:u w:val="single"/>
        </w:rPr>
      </w:pPr>
    </w:p>
    <w:p w:rsidR="00521D61" w:rsidRDefault="00521D61" w:rsidP="00521D61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b/>
          <w:bCs/>
          <w:color w:val="161616"/>
          <w:sz w:val="23"/>
          <w:szCs w:val="23"/>
          <w:u w:val="single"/>
        </w:rPr>
      </w:pPr>
      <w:r w:rsidRPr="00521D61">
        <w:rPr>
          <w:rFonts w:ascii="Helvetica" w:hAnsi="Helvetica" w:cs="Helvetica"/>
          <w:b/>
          <w:bCs/>
          <w:color w:val="161616"/>
          <w:sz w:val="23"/>
          <w:szCs w:val="23"/>
          <w:u w:val="single"/>
        </w:rPr>
        <w:t>The Floyd-Warshall algorithm can be described by the following pseudo code:</w:t>
      </w:r>
    </w:p>
    <w:p w:rsidR="00841D7D" w:rsidRPr="00521D61" w:rsidRDefault="00841D7D" w:rsidP="00841D7D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b/>
          <w:bCs/>
          <w:color w:val="161616"/>
          <w:sz w:val="23"/>
          <w:szCs w:val="23"/>
          <w:u w:val="single"/>
        </w:rPr>
      </w:pPr>
    </w:p>
    <w:p w:rsidR="00841D7D" w:rsidRDefault="00841D7D" w:rsidP="00841D7D">
      <w:pPr>
        <w:pStyle w:val="HTMLPreformatted"/>
        <w:pBdr>
          <w:top w:val="single" w:sz="6" w:space="4" w:color="BBBBBB"/>
          <w:left w:val="single" w:sz="6" w:space="11" w:color="BBBBBB"/>
          <w:bottom w:val="single" w:sz="6" w:space="4" w:color="BBBBBB"/>
          <w:right w:val="single" w:sz="6" w:space="11" w:color="BBBBBB"/>
        </w:pBdr>
        <w:shd w:val="clear" w:color="auto" w:fill="FBFBFB"/>
        <w:wordWrap w:val="0"/>
        <w:spacing w:line="384" w:lineRule="atLeast"/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</w:pPr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>Create a |V| x |V| matrix, M, that will describe the distances between vertices</w:t>
      </w:r>
    </w:p>
    <w:p w:rsidR="00841D7D" w:rsidRDefault="00841D7D" w:rsidP="00841D7D">
      <w:pPr>
        <w:pStyle w:val="HTMLPreformatted"/>
        <w:pBdr>
          <w:top w:val="single" w:sz="6" w:space="4" w:color="BBBBBB"/>
          <w:left w:val="single" w:sz="6" w:space="11" w:color="BBBBBB"/>
          <w:bottom w:val="single" w:sz="6" w:space="4" w:color="BBBBBB"/>
          <w:right w:val="single" w:sz="6" w:space="11" w:color="BBBBBB"/>
        </w:pBdr>
        <w:shd w:val="clear" w:color="auto" w:fill="FBFBFB"/>
        <w:wordWrap w:val="0"/>
        <w:spacing w:line="384" w:lineRule="atLeast"/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</w:pPr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>For each cell (i, j) in M:</w:t>
      </w:r>
    </w:p>
    <w:p w:rsidR="00841D7D" w:rsidRDefault="00841D7D" w:rsidP="00841D7D">
      <w:pPr>
        <w:pStyle w:val="HTMLPreformatted"/>
        <w:pBdr>
          <w:top w:val="single" w:sz="6" w:space="4" w:color="BBBBBB"/>
          <w:left w:val="single" w:sz="6" w:space="11" w:color="BBBBBB"/>
          <w:bottom w:val="single" w:sz="6" w:space="4" w:color="BBBBBB"/>
          <w:right w:val="single" w:sz="6" w:space="11" w:color="BBBBBB"/>
        </w:pBdr>
        <w:shd w:val="clear" w:color="auto" w:fill="FBFBFB"/>
        <w:wordWrap w:val="0"/>
        <w:spacing w:line="384" w:lineRule="atLeast"/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</w:pPr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 xml:space="preserve">    </w:t>
      </w:r>
      <w:proofErr w:type="gramStart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>if</w:t>
      </w:r>
      <w:proofErr w:type="gramEnd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 xml:space="preserve"> i == j:</w:t>
      </w:r>
    </w:p>
    <w:p w:rsidR="00841D7D" w:rsidRDefault="00841D7D" w:rsidP="00841D7D">
      <w:pPr>
        <w:pStyle w:val="HTMLPreformatted"/>
        <w:pBdr>
          <w:top w:val="single" w:sz="6" w:space="4" w:color="BBBBBB"/>
          <w:left w:val="single" w:sz="6" w:space="11" w:color="BBBBBB"/>
          <w:bottom w:val="single" w:sz="6" w:space="4" w:color="BBBBBB"/>
          <w:right w:val="single" w:sz="6" w:space="11" w:color="BBBBBB"/>
        </w:pBdr>
        <w:shd w:val="clear" w:color="auto" w:fill="FBFBFB"/>
        <w:wordWrap w:val="0"/>
        <w:spacing w:line="384" w:lineRule="atLeast"/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</w:pPr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 xml:space="preserve">        M[i</w:t>
      </w:r>
      <w:proofErr w:type="gramStart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>][</w:t>
      </w:r>
      <w:proofErr w:type="gramEnd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>j] = 0</w:t>
      </w:r>
    </w:p>
    <w:p w:rsidR="00841D7D" w:rsidRDefault="00841D7D" w:rsidP="00841D7D">
      <w:pPr>
        <w:pStyle w:val="HTMLPreformatted"/>
        <w:pBdr>
          <w:top w:val="single" w:sz="6" w:space="4" w:color="BBBBBB"/>
          <w:left w:val="single" w:sz="6" w:space="11" w:color="BBBBBB"/>
          <w:bottom w:val="single" w:sz="6" w:space="4" w:color="BBBBBB"/>
          <w:right w:val="single" w:sz="6" w:space="11" w:color="BBBBBB"/>
        </w:pBdr>
        <w:shd w:val="clear" w:color="auto" w:fill="FBFBFB"/>
        <w:wordWrap w:val="0"/>
        <w:spacing w:line="384" w:lineRule="atLeast"/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</w:pPr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 xml:space="preserve">    </w:t>
      </w:r>
      <w:proofErr w:type="gramStart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>if</w:t>
      </w:r>
      <w:proofErr w:type="gramEnd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 xml:space="preserve"> (i, j) is an edge in E:</w:t>
      </w:r>
    </w:p>
    <w:p w:rsidR="00841D7D" w:rsidRDefault="00841D7D" w:rsidP="00841D7D">
      <w:pPr>
        <w:pStyle w:val="HTMLPreformatted"/>
        <w:pBdr>
          <w:top w:val="single" w:sz="6" w:space="4" w:color="BBBBBB"/>
          <w:left w:val="single" w:sz="6" w:space="11" w:color="BBBBBB"/>
          <w:bottom w:val="single" w:sz="6" w:space="4" w:color="BBBBBB"/>
          <w:right w:val="single" w:sz="6" w:space="11" w:color="BBBBBB"/>
        </w:pBdr>
        <w:shd w:val="clear" w:color="auto" w:fill="FBFBFB"/>
        <w:wordWrap w:val="0"/>
        <w:spacing w:line="384" w:lineRule="atLeast"/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</w:pPr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 xml:space="preserve">        M[i</w:t>
      </w:r>
      <w:proofErr w:type="gramStart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>][</w:t>
      </w:r>
      <w:proofErr w:type="gramEnd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>j] = weight(i, j)</w:t>
      </w:r>
    </w:p>
    <w:p w:rsidR="00841D7D" w:rsidRDefault="00841D7D" w:rsidP="00841D7D">
      <w:pPr>
        <w:pStyle w:val="HTMLPreformatted"/>
        <w:pBdr>
          <w:top w:val="single" w:sz="6" w:space="4" w:color="BBBBBB"/>
          <w:left w:val="single" w:sz="6" w:space="11" w:color="BBBBBB"/>
          <w:bottom w:val="single" w:sz="6" w:space="4" w:color="BBBBBB"/>
          <w:right w:val="single" w:sz="6" w:space="11" w:color="BBBBBB"/>
        </w:pBdr>
        <w:shd w:val="clear" w:color="auto" w:fill="FBFBFB"/>
        <w:wordWrap w:val="0"/>
        <w:spacing w:line="384" w:lineRule="atLeast"/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</w:pPr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 xml:space="preserve">    </w:t>
      </w:r>
      <w:proofErr w:type="gramStart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>else</w:t>
      </w:r>
      <w:proofErr w:type="gramEnd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>:</w:t>
      </w:r>
    </w:p>
    <w:p w:rsidR="00841D7D" w:rsidRDefault="00841D7D" w:rsidP="00841D7D">
      <w:pPr>
        <w:pStyle w:val="HTMLPreformatted"/>
        <w:pBdr>
          <w:top w:val="single" w:sz="6" w:space="4" w:color="BBBBBB"/>
          <w:left w:val="single" w:sz="6" w:space="11" w:color="BBBBBB"/>
          <w:bottom w:val="single" w:sz="6" w:space="4" w:color="BBBBBB"/>
          <w:right w:val="single" w:sz="6" w:space="11" w:color="BBBBBB"/>
        </w:pBdr>
        <w:shd w:val="clear" w:color="auto" w:fill="FBFBFB"/>
        <w:wordWrap w:val="0"/>
        <w:spacing w:line="384" w:lineRule="atLeast"/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</w:pPr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 xml:space="preserve">        M[i</w:t>
      </w:r>
      <w:proofErr w:type="gramStart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>][</w:t>
      </w:r>
      <w:proofErr w:type="gramEnd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>j] = infinity</w:t>
      </w:r>
    </w:p>
    <w:p w:rsidR="00841D7D" w:rsidRDefault="00841D7D" w:rsidP="00841D7D">
      <w:pPr>
        <w:pStyle w:val="HTMLPreformatted"/>
        <w:pBdr>
          <w:top w:val="single" w:sz="6" w:space="4" w:color="BBBBBB"/>
          <w:left w:val="single" w:sz="6" w:space="11" w:color="BBBBBB"/>
          <w:bottom w:val="single" w:sz="6" w:space="4" w:color="BBBBBB"/>
          <w:right w:val="single" w:sz="6" w:space="11" w:color="BBBBBB"/>
        </w:pBdr>
        <w:shd w:val="clear" w:color="auto" w:fill="FBFBFB"/>
        <w:wordWrap w:val="0"/>
        <w:spacing w:line="384" w:lineRule="atLeast"/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</w:pPr>
      <w:proofErr w:type="gramStart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>for</w:t>
      </w:r>
      <w:proofErr w:type="gramEnd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 xml:space="preserve"> k from 1 to |V|:</w:t>
      </w:r>
    </w:p>
    <w:p w:rsidR="00841D7D" w:rsidRDefault="00841D7D" w:rsidP="00841D7D">
      <w:pPr>
        <w:pStyle w:val="HTMLPreformatted"/>
        <w:pBdr>
          <w:top w:val="single" w:sz="6" w:space="4" w:color="BBBBBB"/>
          <w:left w:val="single" w:sz="6" w:space="11" w:color="BBBBBB"/>
          <w:bottom w:val="single" w:sz="6" w:space="4" w:color="BBBBBB"/>
          <w:right w:val="single" w:sz="6" w:space="11" w:color="BBBBBB"/>
        </w:pBdr>
        <w:shd w:val="clear" w:color="auto" w:fill="FBFBFB"/>
        <w:wordWrap w:val="0"/>
        <w:spacing w:line="384" w:lineRule="atLeast"/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</w:pPr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 xml:space="preserve">    </w:t>
      </w:r>
      <w:proofErr w:type="gramStart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>for</w:t>
      </w:r>
      <w:proofErr w:type="gramEnd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 xml:space="preserve"> i from 1 to |V|:</w:t>
      </w:r>
    </w:p>
    <w:p w:rsidR="00841D7D" w:rsidRDefault="00841D7D" w:rsidP="00841D7D">
      <w:pPr>
        <w:pStyle w:val="HTMLPreformatted"/>
        <w:pBdr>
          <w:top w:val="single" w:sz="6" w:space="4" w:color="BBBBBB"/>
          <w:left w:val="single" w:sz="6" w:space="11" w:color="BBBBBB"/>
          <w:bottom w:val="single" w:sz="6" w:space="4" w:color="BBBBBB"/>
          <w:right w:val="single" w:sz="6" w:space="11" w:color="BBBBBB"/>
        </w:pBdr>
        <w:shd w:val="clear" w:color="auto" w:fill="FBFBFB"/>
        <w:wordWrap w:val="0"/>
        <w:spacing w:line="384" w:lineRule="atLeast"/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</w:pPr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 xml:space="preserve">        </w:t>
      </w:r>
      <w:proofErr w:type="gramStart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>for</w:t>
      </w:r>
      <w:proofErr w:type="gramEnd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 xml:space="preserve"> j from 1 to |V|:</w:t>
      </w:r>
    </w:p>
    <w:p w:rsidR="00841D7D" w:rsidRDefault="00841D7D" w:rsidP="00841D7D">
      <w:pPr>
        <w:pStyle w:val="HTMLPreformatted"/>
        <w:pBdr>
          <w:top w:val="single" w:sz="6" w:space="4" w:color="BBBBBB"/>
          <w:left w:val="single" w:sz="6" w:space="11" w:color="BBBBBB"/>
          <w:bottom w:val="single" w:sz="6" w:space="4" w:color="BBBBBB"/>
          <w:right w:val="single" w:sz="6" w:space="11" w:color="BBBBBB"/>
        </w:pBdr>
        <w:shd w:val="clear" w:color="auto" w:fill="FBFBFB"/>
        <w:wordWrap w:val="0"/>
        <w:spacing w:line="384" w:lineRule="atLeast"/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</w:pPr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 xml:space="preserve">            </w:t>
      </w:r>
      <w:proofErr w:type="gramStart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>if</w:t>
      </w:r>
      <w:proofErr w:type="gramEnd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 xml:space="preserve"> M[i][j] &gt; M[i][k] + M[k][j]:</w:t>
      </w:r>
    </w:p>
    <w:p w:rsidR="00841D7D" w:rsidRDefault="00841D7D" w:rsidP="00841D7D">
      <w:pPr>
        <w:pStyle w:val="HTMLPreformatted"/>
        <w:pBdr>
          <w:top w:val="single" w:sz="6" w:space="4" w:color="BBBBBB"/>
          <w:left w:val="single" w:sz="6" w:space="11" w:color="BBBBBB"/>
          <w:bottom w:val="single" w:sz="6" w:space="4" w:color="BBBBBB"/>
          <w:right w:val="single" w:sz="6" w:space="11" w:color="BBBBBB"/>
        </w:pBdr>
        <w:shd w:val="clear" w:color="auto" w:fill="FBFBFB"/>
        <w:wordWrap w:val="0"/>
        <w:spacing w:line="384" w:lineRule="atLeast"/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</w:pPr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 xml:space="preserve">                M[i</w:t>
      </w:r>
      <w:proofErr w:type="gramStart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>][</w:t>
      </w:r>
      <w:proofErr w:type="gramEnd"/>
      <w:r>
        <w:rPr>
          <w:rStyle w:val="HTMLCode"/>
          <w:rFonts w:ascii="Consolas" w:hAnsi="Consolas"/>
          <w:color w:val="333333"/>
          <w:sz w:val="21"/>
          <w:szCs w:val="21"/>
          <w:bdr w:val="none" w:sz="0" w:space="0" w:color="auto" w:frame="1"/>
        </w:rPr>
        <w:t>j] = M[i][k] + M[k][j]</w:t>
      </w:r>
    </w:p>
    <w:p w:rsidR="00841D7D" w:rsidRDefault="00841D7D" w:rsidP="00521D61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b/>
          <w:bCs/>
          <w:color w:val="161616"/>
          <w:sz w:val="23"/>
          <w:szCs w:val="23"/>
          <w:u w:val="single"/>
        </w:rPr>
      </w:pPr>
    </w:p>
    <w:p w:rsidR="00841D7D" w:rsidRDefault="00841D7D" w:rsidP="00521D61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b/>
          <w:bCs/>
          <w:color w:val="161616"/>
          <w:sz w:val="23"/>
          <w:szCs w:val="23"/>
          <w:u w:val="single"/>
        </w:rPr>
      </w:pPr>
    </w:p>
    <w:p w:rsidR="00841D7D" w:rsidRDefault="00841D7D" w:rsidP="00521D61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b/>
          <w:bCs/>
          <w:color w:val="161616"/>
          <w:sz w:val="23"/>
          <w:szCs w:val="23"/>
          <w:u w:val="single"/>
        </w:rPr>
      </w:pPr>
    </w:p>
    <w:p w:rsidR="00841D7D" w:rsidRDefault="00841D7D" w:rsidP="00521D61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b/>
          <w:bCs/>
          <w:color w:val="161616"/>
          <w:sz w:val="23"/>
          <w:szCs w:val="23"/>
          <w:u w:val="single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55880</wp:posOffset>
            </wp:positionV>
            <wp:extent cx="4756785" cy="7035165"/>
            <wp:effectExtent l="0" t="0" r="5715" b="0"/>
            <wp:wrapSquare wrapText="bothSides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6785" cy="7035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41D7D" w:rsidRDefault="00841D7D" w:rsidP="00521D61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b/>
          <w:bCs/>
          <w:color w:val="161616"/>
          <w:sz w:val="23"/>
          <w:szCs w:val="23"/>
          <w:u w:val="single"/>
        </w:rPr>
      </w:pPr>
    </w:p>
    <w:p w:rsidR="00841D7D" w:rsidRDefault="00841D7D" w:rsidP="00521D61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b/>
          <w:bCs/>
          <w:color w:val="161616"/>
          <w:sz w:val="23"/>
          <w:szCs w:val="23"/>
          <w:u w:val="single"/>
        </w:rPr>
      </w:pPr>
      <w:bookmarkStart w:id="0" w:name="_GoBack"/>
      <w:bookmarkEnd w:id="0"/>
    </w:p>
    <w:sectPr w:rsidR="00841D7D">
      <w:head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47C0" w:rsidRDefault="00CA47C0" w:rsidP="005B2825">
      <w:pPr>
        <w:spacing w:after="0" w:line="240" w:lineRule="auto"/>
      </w:pPr>
      <w:r>
        <w:separator/>
      </w:r>
    </w:p>
  </w:endnote>
  <w:endnote w:type="continuationSeparator" w:id="0">
    <w:p w:rsidR="00CA47C0" w:rsidRDefault="00CA47C0" w:rsidP="005B28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47C0" w:rsidRDefault="00CA47C0" w:rsidP="005B2825">
      <w:pPr>
        <w:spacing w:after="0" w:line="240" w:lineRule="auto"/>
      </w:pPr>
      <w:r>
        <w:separator/>
      </w:r>
    </w:p>
  </w:footnote>
  <w:footnote w:type="continuationSeparator" w:id="0">
    <w:p w:rsidR="00CA47C0" w:rsidRDefault="00CA47C0" w:rsidP="005B28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2825" w:rsidRPr="005B2825" w:rsidRDefault="005B2825">
    <w:pPr>
      <w:pStyle w:val="Header"/>
      <w:rPr>
        <w:b/>
        <w:bCs/>
      </w:rPr>
    </w:pPr>
    <w:r>
      <w:rPr>
        <w:b/>
        <w:bCs/>
      </w:rPr>
      <w:t>Name</w:t>
    </w:r>
    <w:r w:rsidRPr="005B2825">
      <w:rPr>
        <w:b/>
        <w:bCs/>
      </w:rPr>
      <w:t>: Mohamed Saber Abdulhameed Ahmed</w:t>
    </w:r>
    <w:r>
      <w:rPr>
        <w:b/>
        <w:bCs/>
      </w:rPr>
      <w:t xml:space="preserve">                                                                      Date: 24 Jan 201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bUwtjA0NDWzNDdU0lEKTi0uzszPAykwrgUAx2ajaywAAAA="/>
  </w:docVars>
  <w:rsids>
    <w:rsidRoot w:val="0008135B"/>
    <w:rsid w:val="0008135B"/>
    <w:rsid w:val="002E2859"/>
    <w:rsid w:val="004420CF"/>
    <w:rsid w:val="00521D61"/>
    <w:rsid w:val="005B2825"/>
    <w:rsid w:val="005B2F3F"/>
    <w:rsid w:val="005D66B8"/>
    <w:rsid w:val="00626A9E"/>
    <w:rsid w:val="006E38F7"/>
    <w:rsid w:val="00744AF0"/>
    <w:rsid w:val="00841D7D"/>
    <w:rsid w:val="008613D5"/>
    <w:rsid w:val="008D2C5E"/>
    <w:rsid w:val="00AD5C6E"/>
    <w:rsid w:val="00C23D0E"/>
    <w:rsid w:val="00C93A94"/>
    <w:rsid w:val="00CA47C0"/>
    <w:rsid w:val="00E330B5"/>
    <w:rsid w:val="00E7710C"/>
    <w:rsid w:val="00EA1D7F"/>
    <w:rsid w:val="00F40C1D"/>
    <w:rsid w:val="00FC2A57"/>
    <w:rsid w:val="00FC4CD8"/>
    <w:rsid w:val="00FD2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065E5D-BA19-44D2-8778-0E1D92CD1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771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7710C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E7710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28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825"/>
  </w:style>
  <w:style w:type="paragraph" w:styleId="Footer">
    <w:name w:val="footer"/>
    <w:basedOn w:val="Normal"/>
    <w:link w:val="FooterChar"/>
    <w:uiPriority w:val="99"/>
    <w:unhideWhenUsed/>
    <w:rsid w:val="005B28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825"/>
  </w:style>
  <w:style w:type="paragraph" w:styleId="HTMLPreformatted">
    <w:name w:val="HTML Preformatted"/>
    <w:basedOn w:val="Normal"/>
    <w:link w:val="HTMLPreformattedChar"/>
    <w:uiPriority w:val="99"/>
    <w:unhideWhenUsed/>
    <w:rsid w:val="00F40C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40C1D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21D6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2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4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hyperlink" Target="https://brilliant.org/wiki/dijkstras-short-path-finder/" TargetMode="External"/><Relationship Id="rId17" Type="http://schemas.openxmlformats.org/officeDocument/2006/relationships/hyperlink" Target="https://brilliant.org/wiki/problem-solving-dynamic-programming/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brilliant.org/wiki/bellman-ford-algorithm/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brilliant.org/wiki/recursion-problem-solving/" TargetMode="External"/><Relationship Id="rId10" Type="http://schemas.openxmlformats.org/officeDocument/2006/relationships/hyperlink" Target="https://brilliant.org/wiki/graphs/" TargetMode="External"/><Relationship Id="rId19" Type="http://schemas.openxmlformats.org/officeDocument/2006/relationships/image" Target="media/image9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617</Words>
  <Characters>352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Saber</dc:creator>
  <cp:keywords/>
  <dc:description/>
  <cp:lastModifiedBy>Mohamed Saber</cp:lastModifiedBy>
  <cp:revision>10</cp:revision>
  <dcterms:created xsi:type="dcterms:W3CDTF">2018-01-24T08:23:00Z</dcterms:created>
  <dcterms:modified xsi:type="dcterms:W3CDTF">2018-01-24T10:17:00Z</dcterms:modified>
</cp:coreProperties>
</file>